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ew Document Created.</w:t>
      </w:r>
    </w:p>
    <w:p>
      <w:r>
        <w:t>Last edited: 2025-08-25 14:36:22.87013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09:06:22Z</dcterms:created>
  <dcterms:modified xsi:type="dcterms:W3CDTF">2025-08-25T09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